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897E9" w14:textId="232F2667" w:rsidR="0016147C" w:rsidRDefault="0016147C" w:rsidP="00A251CC">
      <w:pPr>
        <w:shd w:val="clear" w:color="auto" w:fill="FFFFFF"/>
        <w:spacing w:after="150" w:line="240" w:lineRule="auto"/>
        <w:rPr>
          <w:rFonts w:ascii="Arial" w:eastAsia="Times New Roman" w:hAnsi="Arial" w:cs="Arial"/>
          <w:b/>
          <w:color w:val="0C0C0C"/>
          <w:u w:val="single"/>
        </w:rPr>
      </w:pPr>
      <w:r w:rsidRPr="009B704B">
        <w:rPr>
          <w:rFonts w:ascii="Arial" w:eastAsia="Times New Roman" w:hAnsi="Arial" w:cs="Arial"/>
          <w:b/>
          <w:color w:val="0C0C0C"/>
          <w:u w:val="single"/>
        </w:rPr>
        <w:t>Assignment</w:t>
      </w:r>
    </w:p>
    <w:p w14:paraId="2F18869C" w14:textId="62E0F803" w:rsidR="008F36DB" w:rsidRDefault="008F36DB" w:rsidP="00A251CC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 xml:space="preserve">Objective is to create a model to predict </w:t>
      </w:r>
      <w:r w:rsidR="00C356D7">
        <w:rPr>
          <w:rFonts w:ascii="Arial" w:eastAsia="Times New Roman" w:hAnsi="Arial" w:cs="Arial"/>
          <w:color w:val="0C0C0C"/>
        </w:rPr>
        <w:t>remuneration</w:t>
      </w:r>
      <w:r>
        <w:rPr>
          <w:rFonts w:ascii="Arial" w:eastAsia="Times New Roman" w:hAnsi="Arial" w:cs="Arial"/>
          <w:color w:val="0C0C0C"/>
        </w:rPr>
        <w:t xml:space="preserve"> of the vacancy/position</w:t>
      </w:r>
      <w:r w:rsidR="00C356D7">
        <w:rPr>
          <w:rFonts w:ascii="Arial" w:eastAsia="Times New Roman" w:hAnsi="Arial" w:cs="Arial"/>
          <w:color w:val="0C0C0C"/>
        </w:rPr>
        <w:t xml:space="preserve"> in a data analytics firm.</w:t>
      </w:r>
    </w:p>
    <w:p w14:paraId="5AF0D4A7" w14:textId="77777777" w:rsidR="00C356D7" w:rsidRDefault="00C356D7" w:rsidP="00A251CC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>In the train dataset, we have the input variables:</w:t>
      </w:r>
    </w:p>
    <w:p w14:paraId="641AFD88" w14:textId="77777777" w:rsidR="00C356D7" w:rsidRDefault="00C356D7" w:rsidP="00C356D7">
      <w:pPr>
        <w:pStyle w:val="ListParagraph"/>
        <w:numPr>
          <w:ilvl w:val="0"/>
          <w:numId w:val="5"/>
        </w:num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>Experience</w:t>
      </w:r>
    </w:p>
    <w:p w14:paraId="7A7D35B3" w14:textId="77777777" w:rsidR="00C356D7" w:rsidRDefault="00C356D7" w:rsidP="00C356D7">
      <w:pPr>
        <w:pStyle w:val="ListParagraph"/>
        <w:numPr>
          <w:ilvl w:val="0"/>
          <w:numId w:val="5"/>
        </w:num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>Job description</w:t>
      </w:r>
    </w:p>
    <w:p w14:paraId="3082186D" w14:textId="77777777" w:rsidR="00C356D7" w:rsidRDefault="00C356D7" w:rsidP="00C356D7">
      <w:pPr>
        <w:pStyle w:val="ListParagraph"/>
        <w:numPr>
          <w:ilvl w:val="0"/>
          <w:numId w:val="5"/>
        </w:num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>Job designation</w:t>
      </w:r>
    </w:p>
    <w:p w14:paraId="09EFE5F1" w14:textId="77777777" w:rsidR="00C356D7" w:rsidRDefault="00C356D7" w:rsidP="00C356D7">
      <w:pPr>
        <w:pStyle w:val="ListParagraph"/>
        <w:numPr>
          <w:ilvl w:val="0"/>
          <w:numId w:val="5"/>
        </w:num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>Job Type</w:t>
      </w:r>
    </w:p>
    <w:p w14:paraId="535507F2" w14:textId="77777777" w:rsidR="00C356D7" w:rsidRDefault="00C356D7" w:rsidP="00C356D7">
      <w:pPr>
        <w:pStyle w:val="ListParagraph"/>
        <w:numPr>
          <w:ilvl w:val="0"/>
          <w:numId w:val="5"/>
        </w:num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>Key skills</w:t>
      </w:r>
    </w:p>
    <w:p w14:paraId="001EAE01" w14:textId="77777777" w:rsidR="00C356D7" w:rsidRDefault="00C356D7" w:rsidP="00C356D7">
      <w:pPr>
        <w:pStyle w:val="ListParagraph"/>
        <w:numPr>
          <w:ilvl w:val="0"/>
          <w:numId w:val="5"/>
        </w:num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>Location</w:t>
      </w:r>
    </w:p>
    <w:p w14:paraId="3405FCBC" w14:textId="77777777" w:rsidR="00C356D7" w:rsidRDefault="00C356D7" w:rsidP="00C356D7">
      <w:pPr>
        <w:pStyle w:val="ListParagraph"/>
        <w:numPr>
          <w:ilvl w:val="0"/>
          <w:numId w:val="5"/>
        </w:num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>Salary</w:t>
      </w:r>
    </w:p>
    <w:p w14:paraId="64BD7DC1" w14:textId="77777777" w:rsidR="00C356D7" w:rsidRDefault="00C356D7" w:rsidP="00C356D7">
      <w:pPr>
        <w:pStyle w:val="ListParagraph"/>
        <w:numPr>
          <w:ilvl w:val="0"/>
          <w:numId w:val="5"/>
        </w:num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>Company code</w:t>
      </w:r>
    </w:p>
    <w:p w14:paraId="548E4BF3" w14:textId="77777777" w:rsidR="00C356D7" w:rsidRDefault="00C356D7" w:rsidP="00C356D7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 xml:space="preserve">In the test dataset, we have all above variables except </w:t>
      </w:r>
      <w:r w:rsidRPr="00C356D7">
        <w:rPr>
          <w:rFonts w:ascii="Arial" w:eastAsia="Times New Roman" w:hAnsi="Arial" w:cs="Arial"/>
          <w:b/>
          <w:color w:val="0C0C0C"/>
        </w:rPr>
        <w:t>Salary</w:t>
      </w:r>
      <w:r>
        <w:rPr>
          <w:rFonts w:ascii="Arial" w:eastAsia="Times New Roman" w:hAnsi="Arial" w:cs="Arial"/>
          <w:color w:val="0C0C0C"/>
        </w:rPr>
        <w:t xml:space="preserve"> (which we need to predict)</w:t>
      </w:r>
    </w:p>
    <w:p w14:paraId="72048643" w14:textId="77777777" w:rsidR="00C356D7" w:rsidRDefault="00C356D7" w:rsidP="00C356D7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>Apart from the output, also answer briefly, the following points:</w:t>
      </w:r>
    </w:p>
    <w:p w14:paraId="329FA224" w14:textId="27816D03" w:rsidR="00C356D7" w:rsidRDefault="005F5446" w:rsidP="00C356D7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>Final variable</w:t>
      </w:r>
      <w:r w:rsidR="00C356D7">
        <w:rPr>
          <w:rFonts w:ascii="Arial" w:eastAsia="Times New Roman" w:hAnsi="Arial" w:cs="Arial"/>
          <w:color w:val="0C0C0C"/>
        </w:rPr>
        <w:t xml:space="preserve"> </w:t>
      </w:r>
      <w:r>
        <w:rPr>
          <w:rFonts w:ascii="Arial" w:eastAsia="Times New Roman" w:hAnsi="Arial" w:cs="Arial"/>
          <w:color w:val="0C0C0C"/>
        </w:rPr>
        <w:t>list</w:t>
      </w:r>
      <w:r w:rsidR="00C356D7">
        <w:rPr>
          <w:rFonts w:ascii="Arial" w:eastAsia="Times New Roman" w:hAnsi="Arial" w:cs="Arial"/>
          <w:color w:val="0C0C0C"/>
        </w:rPr>
        <w:t xml:space="preserve"> used in the model</w:t>
      </w:r>
    </w:p>
    <w:p w14:paraId="2B3FDC6A" w14:textId="3DA755E8" w:rsidR="002F53DF" w:rsidRDefault="005C5FF6" w:rsidP="002F53DF">
      <w:pPr>
        <w:pStyle w:val="ListParagraph"/>
        <w:shd w:val="clear" w:color="auto" w:fill="FFFFFF"/>
        <w:spacing w:after="150" w:line="240" w:lineRule="auto"/>
        <w:rPr>
          <w:rFonts w:ascii="Arial" w:eastAsia="Times New Roman" w:hAnsi="Arial" w:cs="Arial"/>
          <w:b/>
          <w:bCs/>
          <w:color w:val="0C0C0C"/>
        </w:rPr>
      </w:pPr>
      <w:r w:rsidRPr="005C5FF6">
        <w:rPr>
          <w:rFonts w:ascii="Arial" w:eastAsia="Times New Roman" w:hAnsi="Arial" w:cs="Arial"/>
          <w:b/>
          <w:bCs/>
          <w:color w:val="0C0C0C"/>
        </w:rPr>
        <w:t xml:space="preserve">Final variable selected are: </w:t>
      </w:r>
      <w:r w:rsidRPr="005C5FF6">
        <w:rPr>
          <w:rFonts w:ascii="Arial" w:eastAsia="Times New Roman" w:hAnsi="Arial" w:cs="Arial"/>
          <w:b/>
          <w:bCs/>
          <w:color w:val="0C0C0C"/>
        </w:rPr>
        <w:t>'company_name_encoded', 'exp_upper', 'key_skills'</w:t>
      </w:r>
    </w:p>
    <w:p w14:paraId="579786D6" w14:textId="340E3EF7" w:rsidR="003936D6" w:rsidRDefault="003936D6" w:rsidP="002F53DF">
      <w:pPr>
        <w:pStyle w:val="ListParagraph"/>
        <w:shd w:val="clear" w:color="auto" w:fill="FFFFFF"/>
        <w:spacing w:after="150" w:line="240" w:lineRule="auto"/>
        <w:rPr>
          <w:rFonts w:ascii="Arial" w:eastAsia="Times New Roman" w:hAnsi="Arial" w:cs="Arial"/>
          <w:b/>
          <w:bCs/>
          <w:color w:val="0C0C0C"/>
        </w:rPr>
      </w:pPr>
      <w:r>
        <w:rPr>
          <w:rFonts w:ascii="Arial" w:eastAsia="Times New Roman" w:hAnsi="Arial" w:cs="Arial"/>
          <w:b/>
          <w:bCs/>
          <w:color w:val="0C0C0C"/>
        </w:rPr>
        <w:t xml:space="preserve">Exp_upper is created from the </w:t>
      </w:r>
      <w:r w:rsidR="005C5F2B">
        <w:rPr>
          <w:rFonts w:ascii="Arial" w:eastAsia="Times New Roman" w:hAnsi="Arial" w:cs="Arial"/>
          <w:b/>
          <w:bCs/>
          <w:color w:val="0C0C0C"/>
        </w:rPr>
        <w:t>‘experience’ column by taking the higher value from the experience range.</w:t>
      </w:r>
    </w:p>
    <w:p w14:paraId="21926020" w14:textId="077E6FAA" w:rsidR="005C5F2B" w:rsidRDefault="005C5F2B" w:rsidP="002F53DF">
      <w:pPr>
        <w:pStyle w:val="ListParagraph"/>
        <w:shd w:val="clear" w:color="auto" w:fill="FFFFFF"/>
        <w:spacing w:after="150" w:line="240" w:lineRule="auto"/>
        <w:rPr>
          <w:rFonts w:ascii="Arial" w:eastAsia="Times New Roman" w:hAnsi="Arial" w:cs="Arial"/>
          <w:b/>
          <w:bCs/>
          <w:color w:val="0C0C0C"/>
        </w:rPr>
      </w:pPr>
    </w:p>
    <w:p w14:paraId="188E7D8A" w14:textId="62C010B7" w:rsidR="005C5F2B" w:rsidRDefault="005C5F2B" w:rsidP="002F53DF">
      <w:pPr>
        <w:pStyle w:val="ListParagraph"/>
        <w:shd w:val="clear" w:color="auto" w:fill="FFFFFF"/>
        <w:spacing w:after="150" w:line="240" w:lineRule="auto"/>
        <w:rPr>
          <w:rFonts w:ascii="Arial" w:eastAsia="Times New Roman" w:hAnsi="Arial" w:cs="Arial"/>
          <w:b/>
          <w:bCs/>
          <w:color w:val="0C0C0C"/>
        </w:rPr>
      </w:pPr>
      <w:r>
        <w:rPr>
          <w:rFonts w:ascii="Arial" w:eastAsia="Times New Roman" w:hAnsi="Arial" w:cs="Arial"/>
          <w:b/>
          <w:bCs/>
          <w:color w:val="0C0C0C"/>
        </w:rPr>
        <w:t xml:space="preserve">Salary has also been converted to salaray_final by </w:t>
      </w:r>
      <w:r w:rsidR="00070B57">
        <w:rPr>
          <w:rFonts w:ascii="Arial" w:eastAsia="Times New Roman" w:hAnsi="Arial" w:cs="Arial"/>
          <w:b/>
          <w:bCs/>
          <w:color w:val="0C0C0C"/>
        </w:rPr>
        <w:t>taking both lower and upper range of salary.</w:t>
      </w:r>
    </w:p>
    <w:p w14:paraId="7D4E2766" w14:textId="7E9654E6" w:rsidR="00070B57" w:rsidRPr="005C5FF6" w:rsidRDefault="00070B57" w:rsidP="002F53DF">
      <w:pPr>
        <w:pStyle w:val="ListParagraph"/>
        <w:shd w:val="clear" w:color="auto" w:fill="FFFFFF"/>
        <w:spacing w:after="150" w:line="240" w:lineRule="auto"/>
        <w:rPr>
          <w:rFonts w:ascii="Arial" w:eastAsia="Times New Roman" w:hAnsi="Arial" w:cs="Arial"/>
          <w:b/>
          <w:bCs/>
          <w:color w:val="0C0C0C"/>
        </w:rPr>
      </w:pPr>
      <w:r>
        <w:rPr>
          <w:rFonts w:ascii="Arial" w:eastAsia="Times New Roman" w:hAnsi="Arial" w:cs="Arial"/>
          <w:b/>
          <w:bCs/>
          <w:color w:val="0C0C0C"/>
        </w:rPr>
        <w:t>MinMax scaler can also be used to fine tune.</w:t>
      </w:r>
    </w:p>
    <w:p w14:paraId="311C04D6" w14:textId="2C1BD35C" w:rsidR="005F5446" w:rsidRDefault="00C356D7" w:rsidP="00C356D7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>Pre-processing variables, e</w:t>
      </w:r>
      <w:r w:rsidR="00E9722E">
        <w:rPr>
          <w:rFonts w:ascii="Arial" w:eastAsia="Times New Roman" w:hAnsi="Arial" w:cs="Arial"/>
          <w:color w:val="0C0C0C"/>
        </w:rPr>
        <w:t>.</w:t>
      </w:r>
      <w:r>
        <w:rPr>
          <w:rFonts w:ascii="Arial" w:eastAsia="Times New Roman" w:hAnsi="Arial" w:cs="Arial"/>
          <w:color w:val="0C0C0C"/>
        </w:rPr>
        <w:t>g</w:t>
      </w:r>
      <w:r w:rsidR="00E9722E">
        <w:rPr>
          <w:rFonts w:ascii="Arial" w:eastAsia="Times New Roman" w:hAnsi="Arial" w:cs="Arial"/>
          <w:color w:val="0C0C0C"/>
        </w:rPr>
        <w:t>.</w:t>
      </w:r>
      <w:r>
        <w:rPr>
          <w:rFonts w:ascii="Arial" w:eastAsia="Times New Roman" w:hAnsi="Arial" w:cs="Arial"/>
          <w:color w:val="0C0C0C"/>
        </w:rPr>
        <w:t xml:space="preserve"> </w:t>
      </w:r>
      <w:r w:rsidR="005F5446">
        <w:rPr>
          <w:rFonts w:ascii="Arial" w:eastAsia="Times New Roman" w:hAnsi="Arial" w:cs="Arial"/>
          <w:color w:val="0C0C0C"/>
        </w:rPr>
        <w:t xml:space="preserve">cleaning variables, </w:t>
      </w:r>
      <w:r>
        <w:rPr>
          <w:rFonts w:ascii="Arial" w:eastAsia="Times New Roman" w:hAnsi="Arial" w:cs="Arial"/>
          <w:color w:val="0C0C0C"/>
        </w:rPr>
        <w:t>re-classification</w:t>
      </w:r>
      <w:r w:rsidR="005F5446">
        <w:rPr>
          <w:rFonts w:ascii="Arial" w:eastAsia="Times New Roman" w:hAnsi="Arial" w:cs="Arial"/>
          <w:color w:val="0C0C0C"/>
        </w:rPr>
        <w:t xml:space="preserve"> of categories</w:t>
      </w:r>
      <w:r>
        <w:rPr>
          <w:rFonts w:ascii="Arial" w:eastAsia="Times New Roman" w:hAnsi="Arial" w:cs="Arial"/>
          <w:color w:val="0C0C0C"/>
        </w:rPr>
        <w:t>,</w:t>
      </w:r>
      <w:r w:rsidR="005F5446">
        <w:rPr>
          <w:rFonts w:ascii="Arial" w:eastAsia="Times New Roman" w:hAnsi="Arial" w:cs="Arial"/>
          <w:color w:val="0C0C0C"/>
        </w:rPr>
        <w:t xml:space="preserve"> creation of dummy variables, outlier treatment, imputed variables, changed variable </w:t>
      </w:r>
      <w:r w:rsidR="00FC0FFF">
        <w:rPr>
          <w:rFonts w:ascii="Arial" w:eastAsia="Times New Roman" w:hAnsi="Arial" w:cs="Arial"/>
          <w:color w:val="0C0C0C"/>
        </w:rPr>
        <w:t>datatype</w:t>
      </w:r>
      <w:r w:rsidR="005F5446">
        <w:rPr>
          <w:rFonts w:ascii="Arial" w:eastAsia="Times New Roman" w:hAnsi="Arial" w:cs="Arial"/>
          <w:color w:val="0C0C0C"/>
        </w:rPr>
        <w:t>/ structure, etc.</w:t>
      </w:r>
    </w:p>
    <w:p w14:paraId="42884B03" w14:textId="2B014697" w:rsidR="005C5FF6" w:rsidRDefault="005C5FF6" w:rsidP="005C5FF6">
      <w:pPr>
        <w:pStyle w:val="ListParagraph"/>
        <w:shd w:val="clear" w:color="auto" w:fill="FFFFFF"/>
        <w:spacing w:after="150" w:line="240" w:lineRule="auto"/>
        <w:rPr>
          <w:rFonts w:ascii="Arial" w:eastAsia="Times New Roman" w:hAnsi="Arial" w:cs="Arial"/>
          <w:b/>
          <w:bCs/>
          <w:color w:val="0C0C0C"/>
        </w:rPr>
      </w:pPr>
      <w:r w:rsidRPr="00C82A87">
        <w:rPr>
          <w:rFonts w:ascii="Arial" w:eastAsia="Times New Roman" w:hAnsi="Arial" w:cs="Arial"/>
          <w:b/>
          <w:bCs/>
          <w:color w:val="0C0C0C"/>
        </w:rPr>
        <w:t xml:space="preserve">Cleaning, data preparation </w:t>
      </w:r>
      <w:r w:rsidR="00C82A87" w:rsidRPr="00C82A87">
        <w:rPr>
          <w:rFonts w:ascii="Arial" w:eastAsia="Times New Roman" w:hAnsi="Arial" w:cs="Arial"/>
          <w:b/>
          <w:bCs/>
          <w:color w:val="0C0C0C"/>
        </w:rPr>
        <w:t>is included in jupyter notebook</w:t>
      </w:r>
    </w:p>
    <w:p w14:paraId="6AFDCE8B" w14:textId="0F1E91C4" w:rsidR="00070B57" w:rsidRPr="00C82A87" w:rsidRDefault="00070B57" w:rsidP="005C5FF6">
      <w:pPr>
        <w:pStyle w:val="ListParagraph"/>
        <w:shd w:val="clear" w:color="auto" w:fill="FFFFFF"/>
        <w:spacing w:after="150" w:line="240" w:lineRule="auto"/>
        <w:rPr>
          <w:rFonts w:ascii="Arial" w:eastAsia="Times New Roman" w:hAnsi="Arial" w:cs="Arial"/>
          <w:b/>
          <w:bCs/>
          <w:color w:val="0C0C0C"/>
        </w:rPr>
      </w:pPr>
      <w:r>
        <w:rPr>
          <w:rFonts w:ascii="Arial" w:eastAsia="Times New Roman" w:hAnsi="Arial" w:cs="Arial"/>
          <w:b/>
          <w:bCs/>
          <w:color w:val="0C0C0C"/>
        </w:rPr>
        <w:t>Job desig</w:t>
      </w:r>
      <w:r w:rsidR="00A17E5C">
        <w:rPr>
          <w:rFonts w:ascii="Arial" w:eastAsia="Times New Roman" w:hAnsi="Arial" w:cs="Arial"/>
          <w:b/>
          <w:bCs/>
          <w:color w:val="0C0C0C"/>
        </w:rPr>
        <w:t xml:space="preserve"> also included city names, that has also been cleaned.</w:t>
      </w:r>
    </w:p>
    <w:p w14:paraId="1AF263B4" w14:textId="289A6032" w:rsidR="00C356D7" w:rsidRDefault="005F5446" w:rsidP="00C356D7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>Model technique used</w:t>
      </w:r>
    </w:p>
    <w:p w14:paraId="45693142" w14:textId="44B06221" w:rsidR="00C82A87" w:rsidRPr="00C82A87" w:rsidRDefault="00C82A87" w:rsidP="00C82A87">
      <w:pPr>
        <w:pStyle w:val="ListParagraph"/>
        <w:shd w:val="clear" w:color="auto" w:fill="FFFFFF"/>
        <w:spacing w:after="150" w:line="240" w:lineRule="auto"/>
        <w:rPr>
          <w:rFonts w:ascii="Arial" w:eastAsia="Times New Roman" w:hAnsi="Arial" w:cs="Arial"/>
          <w:b/>
          <w:bCs/>
          <w:color w:val="0C0C0C"/>
        </w:rPr>
      </w:pPr>
      <w:r w:rsidRPr="00C82A87">
        <w:rPr>
          <w:rFonts w:ascii="Arial" w:eastAsia="Times New Roman" w:hAnsi="Arial" w:cs="Arial"/>
          <w:b/>
          <w:bCs/>
          <w:color w:val="0C0C0C"/>
        </w:rPr>
        <w:t>For model building, Random forest regressor is used</w:t>
      </w:r>
    </w:p>
    <w:p w14:paraId="5FE7C1B0" w14:textId="3DB16A40" w:rsidR="005F5446" w:rsidRDefault="00711313" w:rsidP="00C356D7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>Variable importance/ strength/ contribution (if possible)</w:t>
      </w:r>
    </w:p>
    <w:p w14:paraId="5A45E00E" w14:textId="08BADB95" w:rsidR="00C82A87" w:rsidRPr="003936D6" w:rsidRDefault="003936D6" w:rsidP="00C82A87">
      <w:pPr>
        <w:pStyle w:val="ListParagraph"/>
        <w:shd w:val="clear" w:color="auto" w:fill="FFFFFF"/>
        <w:spacing w:after="150" w:line="240" w:lineRule="auto"/>
        <w:rPr>
          <w:rFonts w:ascii="Arial" w:eastAsia="Times New Roman" w:hAnsi="Arial" w:cs="Arial"/>
          <w:b/>
          <w:bCs/>
          <w:color w:val="0C0C0C"/>
        </w:rPr>
      </w:pPr>
      <w:r w:rsidRPr="003936D6">
        <w:rPr>
          <w:rFonts w:ascii="Arial" w:eastAsia="Times New Roman" w:hAnsi="Arial" w:cs="Arial"/>
          <w:b/>
          <w:bCs/>
          <w:color w:val="0C0C0C"/>
        </w:rPr>
        <w:t>SelectFromModel</w:t>
      </w:r>
      <w:r w:rsidRPr="003936D6">
        <w:rPr>
          <w:rFonts w:ascii="Arial" w:eastAsia="Times New Roman" w:hAnsi="Arial" w:cs="Arial"/>
          <w:b/>
          <w:bCs/>
          <w:color w:val="0C0C0C"/>
        </w:rPr>
        <w:t xml:space="preserve"> from feature_selection is used for feature importance calculation</w:t>
      </w:r>
      <w:r w:rsidR="00F618C3" w:rsidRPr="003936D6">
        <w:rPr>
          <w:rFonts w:ascii="Arial" w:eastAsia="Times New Roman" w:hAnsi="Arial" w:cs="Arial"/>
          <w:b/>
          <w:bCs/>
          <w:color w:val="0C0C0C"/>
        </w:rPr>
        <w:t xml:space="preserve"> </w:t>
      </w:r>
    </w:p>
    <w:p w14:paraId="58FE59D9" w14:textId="121D775F" w:rsidR="00711313" w:rsidRDefault="00711313" w:rsidP="00C356D7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>Any other information</w:t>
      </w:r>
    </w:p>
    <w:p w14:paraId="0F7929F1" w14:textId="42AE0203" w:rsidR="00070B57" w:rsidRDefault="00070B57" w:rsidP="00070B57">
      <w:pPr>
        <w:pStyle w:val="ListParagraph"/>
        <w:shd w:val="clear" w:color="auto" w:fill="FFFFFF"/>
        <w:spacing w:after="150" w:line="240" w:lineRule="auto"/>
        <w:rPr>
          <w:rFonts w:ascii="Arial" w:eastAsia="Times New Roman" w:hAnsi="Arial" w:cs="Arial"/>
          <w:b/>
          <w:bCs/>
          <w:color w:val="0C0C0C"/>
        </w:rPr>
      </w:pPr>
      <w:r w:rsidRPr="00A17E5C">
        <w:rPr>
          <w:rFonts w:ascii="Arial" w:eastAsia="Times New Roman" w:hAnsi="Arial" w:cs="Arial"/>
          <w:b/>
          <w:bCs/>
          <w:color w:val="0C0C0C"/>
        </w:rPr>
        <w:t xml:space="preserve">Text columns </w:t>
      </w:r>
      <w:r w:rsidR="00A17E5C" w:rsidRPr="00A17E5C">
        <w:rPr>
          <w:rFonts w:ascii="Arial" w:eastAsia="Times New Roman" w:hAnsi="Arial" w:cs="Arial"/>
          <w:b/>
          <w:bCs/>
          <w:color w:val="0C0C0C"/>
        </w:rPr>
        <w:t>can be refined using other packages like glove, currently due to lack of time have used pre trained google’s word2vec model</w:t>
      </w:r>
      <w:r w:rsidR="000A7929">
        <w:rPr>
          <w:rFonts w:ascii="Arial" w:eastAsia="Times New Roman" w:hAnsi="Arial" w:cs="Arial"/>
          <w:b/>
          <w:bCs/>
          <w:color w:val="0C0C0C"/>
        </w:rPr>
        <w:t>.</w:t>
      </w:r>
    </w:p>
    <w:p w14:paraId="289008F4" w14:textId="04054D00" w:rsidR="000A7929" w:rsidRPr="00A17E5C" w:rsidRDefault="000A7929" w:rsidP="00070B57">
      <w:pPr>
        <w:pStyle w:val="ListParagraph"/>
        <w:shd w:val="clear" w:color="auto" w:fill="FFFFFF"/>
        <w:spacing w:after="150" w:line="240" w:lineRule="auto"/>
        <w:rPr>
          <w:rFonts w:ascii="Arial" w:eastAsia="Times New Roman" w:hAnsi="Arial" w:cs="Arial"/>
          <w:b/>
          <w:bCs/>
          <w:color w:val="0C0C0C"/>
        </w:rPr>
      </w:pPr>
      <w:r>
        <w:rPr>
          <w:rFonts w:ascii="Arial" w:eastAsia="Times New Roman" w:hAnsi="Arial" w:cs="Arial"/>
          <w:b/>
          <w:bCs/>
          <w:color w:val="0C0C0C"/>
        </w:rPr>
        <w:t xml:space="preserve">I have attached the nlp_ops.py file which is kind of pipeline for </w:t>
      </w:r>
      <w:r w:rsidR="000F4175">
        <w:rPr>
          <w:rFonts w:ascii="Arial" w:eastAsia="Times New Roman" w:hAnsi="Arial" w:cs="Arial"/>
          <w:b/>
          <w:bCs/>
          <w:color w:val="0C0C0C"/>
        </w:rPr>
        <w:t>NLP.</w:t>
      </w:r>
      <w:bookmarkStart w:id="0" w:name="_GoBack"/>
      <w:bookmarkEnd w:id="0"/>
    </w:p>
    <w:p w14:paraId="30C9BCAA" w14:textId="4E0CB51C" w:rsidR="00711313" w:rsidRDefault="005A58AF" w:rsidP="00711313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 w:rsidRPr="005A58AF">
        <w:rPr>
          <w:rFonts w:ascii="Arial" w:eastAsia="Times New Roman" w:hAnsi="Arial" w:cs="Arial"/>
          <w:b/>
          <w:color w:val="0C0C0C"/>
        </w:rPr>
        <w:t>Note:</w:t>
      </w:r>
      <w:r>
        <w:rPr>
          <w:rFonts w:ascii="Arial" w:eastAsia="Times New Roman" w:hAnsi="Arial" w:cs="Arial"/>
          <w:color w:val="0C0C0C"/>
        </w:rPr>
        <w:t xml:space="preserve"> Please put visualizations wherever possible. Jupyter notebook to be used for assignment. </w:t>
      </w:r>
    </w:p>
    <w:p w14:paraId="588CDB8C" w14:textId="5C193399" w:rsidR="00A17E5C" w:rsidRPr="00711313" w:rsidRDefault="00A17E5C" w:rsidP="00711313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0C0C0C"/>
        </w:rPr>
      </w:pPr>
      <w:r>
        <w:rPr>
          <w:rFonts w:ascii="Arial" w:eastAsia="Times New Roman" w:hAnsi="Arial" w:cs="Arial"/>
          <w:color w:val="0C0C0C"/>
        </w:rPr>
        <w:t>There is an HTML report attached.</w:t>
      </w:r>
      <w:r w:rsidR="00341792">
        <w:rPr>
          <w:rFonts w:ascii="Arial" w:eastAsia="Times New Roman" w:hAnsi="Arial" w:cs="Arial"/>
          <w:color w:val="0C0C0C"/>
        </w:rPr>
        <w:t xml:space="preserve"> Please note, that package is created by me and hence might not be able to run it</w:t>
      </w:r>
      <w:r w:rsidR="000A7929">
        <w:rPr>
          <w:rFonts w:ascii="Arial" w:eastAsia="Times New Roman" w:hAnsi="Arial" w:cs="Arial"/>
          <w:color w:val="0C0C0C"/>
        </w:rPr>
        <w:t>. But I have attached the report for your reference.</w:t>
      </w:r>
    </w:p>
    <w:sectPr w:rsidR="00A17E5C" w:rsidRPr="007113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aleway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317CC3"/>
    <w:multiLevelType w:val="hybridMultilevel"/>
    <w:tmpl w:val="B836A45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843D51"/>
    <w:multiLevelType w:val="hybridMultilevel"/>
    <w:tmpl w:val="E86400F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2E2C7B"/>
    <w:multiLevelType w:val="hybridMultilevel"/>
    <w:tmpl w:val="4CC6D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D21DD9"/>
    <w:multiLevelType w:val="multilevel"/>
    <w:tmpl w:val="9D7632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C603902"/>
    <w:multiLevelType w:val="hybridMultilevel"/>
    <w:tmpl w:val="89C499AC"/>
    <w:lvl w:ilvl="0" w:tplc="851C2B7C">
      <w:numFmt w:val="bullet"/>
      <w:lvlText w:val="•"/>
      <w:lvlJc w:val="left"/>
      <w:pPr>
        <w:ind w:left="720" w:hanging="360"/>
      </w:pPr>
      <w:rPr>
        <w:rFonts w:ascii="Raleway" w:eastAsia="Times New Roman" w:hAnsi="Raleway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6729E3"/>
    <w:multiLevelType w:val="hybridMultilevel"/>
    <w:tmpl w:val="5442FA8A"/>
    <w:lvl w:ilvl="0" w:tplc="851C2B7C">
      <w:numFmt w:val="bullet"/>
      <w:lvlText w:val="•"/>
      <w:lvlJc w:val="left"/>
      <w:pPr>
        <w:ind w:left="787" w:hanging="360"/>
      </w:pPr>
      <w:rPr>
        <w:rFonts w:ascii="Raleway" w:eastAsia="Times New Roman" w:hAnsi="Raleway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5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sjQxszQyMrI0NDBW0lEKTi0uzszPAykwqgUAE/0FLywAAAA="/>
  </w:docVars>
  <w:rsids>
    <w:rsidRoot w:val="00A251CC"/>
    <w:rsid w:val="00070B57"/>
    <w:rsid w:val="000A7929"/>
    <w:rsid w:val="000F4175"/>
    <w:rsid w:val="0016147C"/>
    <w:rsid w:val="002F53DF"/>
    <w:rsid w:val="00341792"/>
    <w:rsid w:val="003936D6"/>
    <w:rsid w:val="004173C7"/>
    <w:rsid w:val="005050EA"/>
    <w:rsid w:val="005A46FA"/>
    <w:rsid w:val="005A58AF"/>
    <w:rsid w:val="005B6F51"/>
    <w:rsid w:val="005C5F2B"/>
    <w:rsid w:val="005C5FF6"/>
    <w:rsid w:val="005F5446"/>
    <w:rsid w:val="006A3010"/>
    <w:rsid w:val="006B3D99"/>
    <w:rsid w:val="006E5BF1"/>
    <w:rsid w:val="00711313"/>
    <w:rsid w:val="007A07E0"/>
    <w:rsid w:val="008C2B12"/>
    <w:rsid w:val="008F36DB"/>
    <w:rsid w:val="009B704B"/>
    <w:rsid w:val="009B7FAD"/>
    <w:rsid w:val="00A17E5C"/>
    <w:rsid w:val="00A251CC"/>
    <w:rsid w:val="00C356D7"/>
    <w:rsid w:val="00C5715D"/>
    <w:rsid w:val="00C82A87"/>
    <w:rsid w:val="00CB72D3"/>
    <w:rsid w:val="00E40253"/>
    <w:rsid w:val="00E9722E"/>
    <w:rsid w:val="00EF2DA4"/>
    <w:rsid w:val="00F618C3"/>
    <w:rsid w:val="00FC0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5B64B"/>
  <w15:chartTrackingRefBased/>
  <w15:docId w15:val="{BD2C88FD-F736-4782-A2AF-2E4CAFC81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251C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251CC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A251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173C7"/>
    <w:pPr>
      <w:ind w:left="720"/>
      <w:contextualSpacing/>
    </w:pPr>
  </w:style>
  <w:style w:type="table" w:styleId="TableGrid">
    <w:name w:val="Table Grid"/>
    <w:basedOn w:val="TableNormal"/>
    <w:uiPriority w:val="39"/>
    <w:rsid w:val="005A46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5A46F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631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1</Pages>
  <Words>269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nk Tyagi</dc:creator>
  <cp:keywords/>
  <dc:description/>
  <cp:lastModifiedBy>Abhishek Dubey - General Mills India Pvt Ltd</cp:lastModifiedBy>
  <cp:revision>26</cp:revision>
  <dcterms:created xsi:type="dcterms:W3CDTF">2019-01-07T10:11:00Z</dcterms:created>
  <dcterms:modified xsi:type="dcterms:W3CDTF">2019-10-31T08:59:00Z</dcterms:modified>
</cp:coreProperties>
</file>